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24536" w:rsidP="00764FB9" w:rsidRDefault="00651A7F" w14:paraId="653C2F55" w14:textId="77777777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  <w:r w:rsidRPr="006D0B98">
        <w:rPr>
          <w:noProof/>
        </w:rPr>
        <w:drawing>
          <wp:inline distT="0" distB="0" distL="0" distR="0" wp14:anchorId="16BC3E62" wp14:editId="7A0B6F7F">
            <wp:extent cx="3619500" cy="728980"/>
            <wp:effectExtent l="0" t="0" r="0" b="0"/>
            <wp:docPr id="1" name="Picture 3" descr="Macintosh HD:Users:scummings:Desktop:Logos:NAEPSDP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scummings:Desktop:Logos:NAEPSDP 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2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D637BD" w:rsidR="00024536" w:rsidP="00024536" w:rsidRDefault="00024536" w14:paraId="3F889D07" w14:textId="77777777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:rsidR="00024536" w:rsidP="00024536" w:rsidRDefault="00794650" w14:paraId="76FCF0BA" w14:textId="4B1870CD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>
        <w:rPr>
          <w:rFonts w:ascii="Calibri" w:hAnsi="Calibri"/>
          <w:b/>
          <w:noProof/>
          <w:color w:val="4A442A"/>
          <w:sz w:val="32"/>
          <w:szCs w:val="32"/>
        </w:rPr>
        <w:t>January</w:t>
      </w:r>
      <w:r w:rsidRPr="00D637BD" w:rsidR="00024536">
        <w:rPr>
          <w:rFonts w:ascii="Calibri" w:hAnsi="Calibri"/>
          <w:b/>
          <w:noProof/>
          <w:color w:val="4A442A"/>
          <w:sz w:val="32"/>
          <w:szCs w:val="32"/>
        </w:rPr>
        <w:t xml:space="preserve"> 1, 20</w:t>
      </w:r>
      <w:r w:rsidR="00271B8C">
        <w:rPr>
          <w:rFonts w:ascii="Calibri" w:hAnsi="Calibri"/>
          <w:b/>
          <w:noProof/>
          <w:color w:val="4A442A"/>
          <w:sz w:val="32"/>
          <w:szCs w:val="32"/>
        </w:rPr>
        <w:t>2</w:t>
      </w:r>
      <w:r w:rsidR="006E5A36">
        <w:rPr>
          <w:rFonts w:ascii="Calibri" w:hAnsi="Calibri"/>
          <w:b/>
          <w:noProof/>
          <w:color w:val="4A442A"/>
          <w:sz w:val="32"/>
          <w:szCs w:val="32"/>
        </w:rPr>
        <w:t>3</w:t>
      </w:r>
      <w:r w:rsidRPr="00D637BD" w:rsidR="00024536">
        <w:rPr>
          <w:rFonts w:ascii="Calibri" w:hAnsi="Calibri"/>
          <w:b/>
          <w:noProof/>
          <w:color w:val="4A442A"/>
          <w:sz w:val="32"/>
          <w:szCs w:val="32"/>
        </w:rPr>
        <w:t xml:space="preserve"> – </w:t>
      </w:r>
      <w:r>
        <w:rPr>
          <w:rFonts w:ascii="Calibri" w:hAnsi="Calibri"/>
          <w:b/>
          <w:noProof/>
          <w:color w:val="4A442A"/>
          <w:sz w:val="32"/>
          <w:szCs w:val="32"/>
        </w:rPr>
        <w:t>December</w:t>
      </w:r>
      <w:r w:rsidRPr="00D637BD" w:rsidR="00024536">
        <w:rPr>
          <w:rFonts w:ascii="Calibri" w:hAnsi="Calibri"/>
          <w:b/>
          <w:noProof/>
          <w:color w:val="4A442A"/>
          <w:sz w:val="32"/>
          <w:szCs w:val="32"/>
        </w:rPr>
        <w:t xml:space="preserve"> 31, </w:t>
      </w:r>
      <w:r w:rsidR="00A110E1">
        <w:rPr>
          <w:rFonts w:ascii="Calibri" w:hAnsi="Calibri"/>
          <w:b/>
          <w:noProof/>
          <w:color w:val="4A442A"/>
          <w:sz w:val="32"/>
          <w:szCs w:val="32"/>
        </w:rPr>
        <w:t>20</w:t>
      </w:r>
      <w:r w:rsidR="00271B8C">
        <w:rPr>
          <w:rFonts w:ascii="Calibri" w:hAnsi="Calibri"/>
          <w:b/>
          <w:noProof/>
          <w:color w:val="4A442A"/>
          <w:sz w:val="32"/>
          <w:szCs w:val="32"/>
        </w:rPr>
        <w:t>2</w:t>
      </w:r>
      <w:r w:rsidR="006E5A36">
        <w:rPr>
          <w:rFonts w:ascii="Calibri" w:hAnsi="Calibri"/>
          <w:b/>
          <w:noProof/>
          <w:color w:val="4A442A"/>
          <w:sz w:val="32"/>
          <w:szCs w:val="32"/>
        </w:rPr>
        <w:t>3</w:t>
      </w:r>
    </w:p>
    <w:p w:rsidR="00B1046D" w:rsidP="00024536" w:rsidRDefault="00B1046D" w14:paraId="60AC11F2" w14:textId="77777777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4110"/>
        <w:gridCol w:w="9740"/>
      </w:tblGrid>
      <w:tr w:rsidRPr="00375359" w:rsidR="00DF11C7" w:rsidTr="00DF11C7" w14:paraId="4DB35059" w14:textId="77777777">
        <w:trPr>
          <w:trHeight w:val="579"/>
        </w:trPr>
        <w:tc>
          <w:tcPr>
            <w:tcW w:w="41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EEECE1"/>
          </w:tcPr>
          <w:p w:rsidRPr="00375359" w:rsidR="00DF11C7" w:rsidP="00DF11C7" w:rsidRDefault="00DF11C7" w14:paraId="44394CDA" w14:textId="7777777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mittee Name</w:t>
            </w:r>
          </w:p>
        </w:tc>
        <w:tc>
          <w:tcPr>
            <w:tcW w:w="98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647D81" w:rsidR="00DF11C7" w:rsidP="00DF11C7" w:rsidRDefault="00A31FAE" w14:paraId="65461C29" w14:textId="0A52D476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keting Committee</w:t>
            </w:r>
          </w:p>
        </w:tc>
      </w:tr>
      <w:tr w:rsidRPr="00375359" w:rsidR="00DF11C7" w:rsidTr="00DF11C7" w14:paraId="54A93722" w14:textId="77777777">
        <w:trPr>
          <w:trHeight w:val="579"/>
        </w:trPr>
        <w:tc>
          <w:tcPr>
            <w:tcW w:w="41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EEECE1"/>
          </w:tcPr>
          <w:p w:rsidR="00DF11C7" w:rsidP="00372221" w:rsidRDefault="00DF11C7" w14:paraId="731E3F0B" w14:textId="7777777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mittee Members</w:t>
            </w:r>
          </w:p>
        </w:tc>
        <w:tc>
          <w:tcPr>
            <w:tcW w:w="98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DF11C7" w:rsidP="0006435F" w:rsidRDefault="00A31FAE" w14:paraId="6A658B98" w14:textId="23DE6E5B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eryl Newberry</w:t>
            </w:r>
            <w:r w:rsidR="00EE2398">
              <w:rPr>
                <w:rFonts w:ascii="Calibri" w:hAnsi="Calibri"/>
              </w:rPr>
              <w:t xml:space="preserve">, </w:t>
            </w:r>
            <w:r>
              <w:rPr>
                <w:rFonts w:ascii="Calibri" w:hAnsi="Calibri"/>
              </w:rPr>
              <w:t xml:space="preserve"> (chair), </w:t>
            </w:r>
            <w:r w:rsidR="00EE2398">
              <w:rPr>
                <w:rFonts w:ascii="Calibri" w:hAnsi="Calibri"/>
              </w:rPr>
              <w:t xml:space="preserve">Hannah Gerken (co-chair) </w:t>
            </w:r>
            <w:r>
              <w:rPr>
                <w:rFonts w:ascii="Calibri" w:hAnsi="Calibri"/>
              </w:rPr>
              <w:t>Jenny Murray</w:t>
            </w:r>
            <w:r w:rsidR="00AF303B">
              <w:rPr>
                <w:rFonts w:ascii="Calibri" w:hAnsi="Calibri"/>
              </w:rPr>
              <w:t xml:space="preserve">, </w:t>
            </w:r>
            <w:r w:rsidR="00397047">
              <w:rPr>
                <w:rFonts w:ascii="Calibri" w:hAnsi="Calibri"/>
              </w:rPr>
              <w:t xml:space="preserve">Brandi </w:t>
            </w:r>
            <w:r w:rsidR="00D22D85">
              <w:rPr>
                <w:rFonts w:ascii="Calibri" w:hAnsi="Calibri"/>
              </w:rPr>
              <w:t>Berven, Summer</w:t>
            </w:r>
            <w:r w:rsidR="00E3020C">
              <w:rPr>
                <w:rFonts w:ascii="Calibri" w:hAnsi="Calibri"/>
              </w:rPr>
              <w:t xml:space="preserve"> Mc</w:t>
            </w:r>
            <w:r w:rsidR="00596121">
              <w:rPr>
                <w:rFonts w:ascii="Calibri" w:hAnsi="Calibri"/>
              </w:rPr>
              <w:t>Lain</w:t>
            </w:r>
            <w:r w:rsidR="00E86687">
              <w:rPr>
                <w:rFonts w:ascii="Calibri" w:hAnsi="Calibri"/>
              </w:rPr>
              <w:t xml:space="preserve">, </w:t>
            </w:r>
            <w:r w:rsidR="00211CE4">
              <w:rPr>
                <w:rFonts w:ascii="Calibri" w:hAnsi="Calibri"/>
              </w:rPr>
              <w:t>Tia Gregory</w:t>
            </w:r>
          </w:p>
        </w:tc>
      </w:tr>
    </w:tbl>
    <w:p w:rsidR="00794650" w:rsidP="00B1046D" w:rsidRDefault="00794650" w14:paraId="7AB50949" w14:textId="77777777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1385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4137"/>
        <w:gridCol w:w="9713"/>
      </w:tblGrid>
      <w:tr w:rsidRPr="00375359" w:rsidR="005B2179" w:rsidTr="005B2179" w14:paraId="35338177" w14:textId="77777777">
        <w:trPr>
          <w:tblHeader/>
        </w:trPr>
        <w:tc>
          <w:tcPr>
            <w:tcW w:w="4137" w:type="dxa"/>
            <w:shd w:val="clear" w:color="auto" w:fill="EEECE1"/>
          </w:tcPr>
          <w:p w:rsidR="005B2179" w:rsidP="00A31FAE" w:rsidRDefault="005B2179" w14:paraId="0E3231FB" w14:textId="7777777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ease provide a brief scope of work of the committee.</w:t>
            </w:r>
          </w:p>
        </w:tc>
        <w:tc>
          <w:tcPr>
            <w:tcW w:w="9713" w:type="dxa"/>
            <w:shd w:val="clear" w:color="auto" w:fill="FFFFFF"/>
          </w:tcPr>
          <w:p w:rsidRPr="00375359" w:rsidR="005B2179" w:rsidP="00A31FAE" w:rsidRDefault="005B2179" w14:paraId="6A38AA71" w14:textId="4940238A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he Marketing Committee plans and executes NAEPSDP information materials via the association newsletter, Facebook, and email system.</w:t>
            </w:r>
          </w:p>
        </w:tc>
      </w:tr>
    </w:tbl>
    <w:p w:rsidR="007A4B3F" w:rsidP="00B1046D" w:rsidRDefault="007A4B3F" w14:paraId="13FA8FF8" w14:textId="77777777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4126"/>
        <w:gridCol w:w="4195"/>
        <w:gridCol w:w="2411"/>
        <w:gridCol w:w="1413"/>
        <w:gridCol w:w="1705"/>
      </w:tblGrid>
      <w:tr w:rsidRPr="00375359" w:rsidR="0006435F" w:rsidTr="5C2CC224" w14:paraId="3AEF8C9B" w14:textId="77777777">
        <w:trPr>
          <w:tblHeader/>
        </w:trPr>
        <w:tc>
          <w:tcPr>
            <w:tcW w:w="4126" w:type="dxa"/>
            <w:shd w:val="clear" w:color="auto" w:fill="EEECE1"/>
            <w:tcMar/>
            <w:vAlign w:val="center"/>
          </w:tcPr>
          <w:p w:rsidRPr="00375359" w:rsidR="00024536" w:rsidP="0022327C" w:rsidRDefault="007A4B3F" w14:paraId="0E71D97D" w14:textId="77777777">
            <w:pPr>
              <w:pStyle w:val="MSUES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Specific </w:t>
            </w:r>
            <w:r w:rsidRPr="00375359" w:rsidR="00024536">
              <w:rPr>
                <w:rFonts w:ascii="Calibri" w:hAnsi="Calibri"/>
              </w:rPr>
              <w:t>Item to Accomplish</w:t>
            </w:r>
          </w:p>
          <w:p w:rsidRPr="00375359" w:rsidR="00024536" w:rsidP="0022327C" w:rsidRDefault="00024536" w14:paraId="40B15352" w14:textId="77777777">
            <w:pPr>
              <w:pStyle w:val="MSUES"/>
              <w:jc w:val="center"/>
              <w:rPr>
                <w:rFonts w:ascii="Calibri" w:hAnsi="Calibri"/>
              </w:rPr>
            </w:pPr>
          </w:p>
        </w:tc>
        <w:tc>
          <w:tcPr>
            <w:tcW w:w="4195" w:type="dxa"/>
            <w:shd w:val="clear" w:color="auto" w:fill="EEECE1"/>
            <w:tcMar/>
            <w:vAlign w:val="center"/>
          </w:tcPr>
          <w:p w:rsidRPr="00375359" w:rsidR="00024536" w:rsidP="0022327C" w:rsidRDefault="00024536" w14:paraId="6DD6527E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Responsibility</w:t>
            </w:r>
          </w:p>
          <w:p w:rsidRPr="00375359" w:rsidR="00024536" w:rsidP="0022327C" w:rsidRDefault="00024536" w14:paraId="5227A695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Names of people assigned to item)</w:t>
            </w:r>
          </w:p>
        </w:tc>
        <w:tc>
          <w:tcPr>
            <w:tcW w:w="2411" w:type="dxa"/>
            <w:shd w:val="clear" w:color="auto" w:fill="EEECE1"/>
            <w:tcMar/>
            <w:vAlign w:val="center"/>
          </w:tcPr>
          <w:p w:rsidRPr="00375359" w:rsidR="00024536" w:rsidP="0022327C" w:rsidRDefault="00024536" w14:paraId="562E70E1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Key Contact</w:t>
            </w:r>
          </w:p>
          <w:p w:rsidRPr="00375359" w:rsidR="00024536" w:rsidP="0022327C" w:rsidRDefault="00024536" w14:paraId="4EAD3DE8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Person who will serve as a key contact for item)</w:t>
            </w:r>
          </w:p>
        </w:tc>
        <w:tc>
          <w:tcPr>
            <w:tcW w:w="1413" w:type="dxa"/>
            <w:shd w:val="clear" w:color="auto" w:fill="EEECE1"/>
            <w:tcMar/>
            <w:vAlign w:val="center"/>
          </w:tcPr>
          <w:p w:rsidRPr="00375359" w:rsidR="00024536" w:rsidP="0022327C" w:rsidRDefault="00024536" w14:paraId="672CC2C6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Goal Date</w:t>
            </w:r>
          </w:p>
          <w:p w:rsidRPr="00375359" w:rsidR="00024536" w:rsidP="0022327C" w:rsidRDefault="00024536" w14:paraId="3B39096F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Anticipated completion date)</w:t>
            </w:r>
          </w:p>
        </w:tc>
        <w:tc>
          <w:tcPr>
            <w:tcW w:w="1705" w:type="dxa"/>
            <w:shd w:val="clear" w:color="auto" w:fill="EEECE1"/>
            <w:tcMar/>
            <w:vAlign w:val="center"/>
          </w:tcPr>
          <w:p w:rsidRPr="00375359" w:rsidR="00024536" w:rsidP="0022327C" w:rsidRDefault="00024536" w14:paraId="162BC98F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ompletion Date</w:t>
            </w:r>
          </w:p>
          <w:p w:rsidRPr="00375359" w:rsidR="00024536" w:rsidP="0022327C" w:rsidRDefault="00024536" w14:paraId="28E02B72" w14:textId="77777777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to be filled in when completed)</w:t>
            </w:r>
          </w:p>
        </w:tc>
      </w:tr>
      <w:tr w:rsidRPr="00375359" w:rsidR="00A31FAE" w:rsidTr="5C2CC224" w14:paraId="06064C4C" w14:textId="77777777">
        <w:tc>
          <w:tcPr>
            <w:tcW w:w="4126" w:type="dxa"/>
            <w:tcMar/>
            <w:vAlign w:val="center"/>
          </w:tcPr>
          <w:p w:rsidRPr="00647D81" w:rsidR="00A31FAE" w:rsidP="00A31FAE" w:rsidRDefault="00A31FAE" w14:paraId="5D4019D7" w14:textId="1F8D56CA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ebook page (open)</w:t>
            </w:r>
          </w:p>
        </w:tc>
        <w:tc>
          <w:tcPr>
            <w:tcW w:w="4195" w:type="dxa"/>
            <w:tcMar/>
            <w:vAlign w:val="center"/>
          </w:tcPr>
          <w:p w:rsidRPr="00647D81" w:rsidR="00A31FAE" w:rsidP="00A31FAE" w:rsidRDefault="00AF0BA1" w14:paraId="7F2C31E1" w14:textId="60891625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nnah/Jenny</w:t>
            </w:r>
          </w:p>
        </w:tc>
        <w:tc>
          <w:tcPr>
            <w:tcW w:w="2411" w:type="dxa"/>
            <w:tcMar/>
            <w:vAlign w:val="center"/>
          </w:tcPr>
          <w:p w:rsidRPr="00647D81" w:rsidR="00A31FAE" w:rsidP="00A31FAE" w:rsidRDefault="00AF0BA1" w14:paraId="5D8290B4" w14:textId="5D7BD34C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nnah</w:t>
            </w:r>
          </w:p>
        </w:tc>
        <w:tc>
          <w:tcPr>
            <w:tcW w:w="1413" w:type="dxa"/>
            <w:tcMar/>
            <w:vAlign w:val="center"/>
          </w:tcPr>
          <w:p w:rsidRPr="00647D81" w:rsidR="00A31FAE" w:rsidP="00A31FAE" w:rsidRDefault="00A31FAE" w14:paraId="74F62EEA" w14:textId="3A7AE94F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5" w:type="dxa"/>
            <w:tcMar/>
          </w:tcPr>
          <w:p w:rsidR="005E3D05" w:rsidP="00A31FAE" w:rsidRDefault="005E3D05" w14:paraId="1E7FD12B" w14:textId="77777777">
            <w:pPr>
              <w:pStyle w:val="MSUES"/>
              <w:rPr>
                <w:rFonts w:ascii="Calibri" w:hAnsi="Calibri" w:cs="Calibri"/>
              </w:rPr>
            </w:pPr>
          </w:p>
          <w:p w:rsidR="005E3D05" w:rsidP="00A31FAE" w:rsidRDefault="005E3D05" w14:paraId="0B9D678B" w14:textId="77777777">
            <w:pPr>
              <w:pStyle w:val="MSUES"/>
              <w:rPr>
                <w:rFonts w:ascii="Calibri" w:hAnsi="Calibri" w:cs="Calibri"/>
              </w:rPr>
            </w:pPr>
          </w:p>
          <w:p w:rsidRPr="00647D81" w:rsidR="00A31FAE" w:rsidP="00A31FAE" w:rsidRDefault="00A31FAE" w14:paraId="2372CBEF" w14:textId="296FADC4">
            <w:pPr>
              <w:pStyle w:val="MSUES"/>
              <w:rPr>
                <w:rFonts w:ascii="Calibri" w:hAnsi="Calibri" w:cs="Calibri"/>
              </w:rPr>
            </w:pPr>
          </w:p>
        </w:tc>
      </w:tr>
      <w:tr w:rsidRPr="00375359" w:rsidR="00A31FAE" w:rsidTr="5C2CC224" w14:paraId="5DDC1D3E" w14:textId="77777777">
        <w:tc>
          <w:tcPr>
            <w:tcW w:w="4126" w:type="dxa"/>
            <w:tcMar/>
            <w:vAlign w:val="center"/>
          </w:tcPr>
          <w:p w:rsidRPr="00647D81" w:rsidR="00A31FAE" w:rsidP="00A31FAE" w:rsidRDefault="00A31FAE" w14:paraId="3AA9A320" w14:textId="0C4743E6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mails through Wild Apricot</w:t>
            </w:r>
          </w:p>
        </w:tc>
        <w:tc>
          <w:tcPr>
            <w:tcW w:w="4195" w:type="dxa"/>
            <w:tcMar/>
          </w:tcPr>
          <w:p w:rsidRPr="00647D81" w:rsidR="00A31FAE" w:rsidP="00A31FAE" w:rsidRDefault="00F04DC7" w14:paraId="18E3E037" w14:textId="5792A81D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/Hannah</w:t>
            </w:r>
          </w:p>
        </w:tc>
        <w:tc>
          <w:tcPr>
            <w:tcW w:w="2411" w:type="dxa"/>
            <w:tcMar/>
            <w:vAlign w:val="center"/>
          </w:tcPr>
          <w:p w:rsidRPr="00647D81" w:rsidR="00A31FAE" w:rsidP="00A31FAE" w:rsidRDefault="00BA1A8C" w14:paraId="791D4C6F" w14:textId="01BFAE59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</w:t>
            </w:r>
          </w:p>
        </w:tc>
        <w:tc>
          <w:tcPr>
            <w:tcW w:w="1413" w:type="dxa"/>
            <w:tcMar/>
            <w:vAlign w:val="center"/>
          </w:tcPr>
          <w:p w:rsidRPr="00647D81" w:rsidR="00A31FAE" w:rsidP="00A31FAE" w:rsidRDefault="00A31FAE" w14:paraId="740A2FD6" w14:textId="61005E9B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5" w:type="dxa"/>
            <w:tcMar/>
          </w:tcPr>
          <w:p w:rsidR="005E3D05" w:rsidP="00A31FAE" w:rsidRDefault="005E3D05" w14:paraId="1FA02E63" w14:textId="77777777">
            <w:pPr>
              <w:pStyle w:val="MSUES"/>
              <w:rPr>
                <w:rFonts w:ascii="Calibri" w:hAnsi="Calibri" w:cs="Calibri"/>
              </w:rPr>
            </w:pPr>
          </w:p>
          <w:p w:rsidRPr="00647D81" w:rsidR="00A31FAE" w:rsidP="00A31FAE" w:rsidRDefault="00A31FAE" w14:paraId="45DA2C23" w14:textId="31904FD8">
            <w:pPr>
              <w:pStyle w:val="MSUES"/>
              <w:rPr>
                <w:rFonts w:ascii="Calibri" w:hAnsi="Calibri" w:cs="Calibri"/>
              </w:rPr>
            </w:pPr>
          </w:p>
        </w:tc>
      </w:tr>
      <w:tr w:rsidRPr="00375359" w:rsidR="005E3D05" w:rsidTr="5C2CC224" w14:paraId="5E9CAE49" w14:textId="77777777">
        <w:tc>
          <w:tcPr>
            <w:tcW w:w="4126" w:type="dxa"/>
            <w:tcMar/>
          </w:tcPr>
          <w:p w:rsidR="005E3D05" w:rsidP="005E3D05" w:rsidRDefault="005E3D05" w14:paraId="33C39E7A" w14:textId="01D4924B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ember News</w:t>
            </w:r>
          </w:p>
        </w:tc>
        <w:tc>
          <w:tcPr>
            <w:tcW w:w="4195" w:type="dxa"/>
            <w:tcMar/>
          </w:tcPr>
          <w:p w:rsidRPr="00647D81" w:rsidR="005E3D05" w:rsidP="005E3D05" w:rsidRDefault="005E3D05" w14:paraId="72A383F6" w14:textId="2799AE50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</w:t>
            </w:r>
            <w:r w:rsidR="00F04DC7">
              <w:rPr>
                <w:rFonts w:ascii="Calibri" w:hAnsi="Calibri" w:cs="Calibri"/>
              </w:rPr>
              <w:t>/Hannah</w:t>
            </w:r>
          </w:p>
        </w:tc>
        <w:tc>
          <w:tcPr>
            <w:tcW w:w="2411" w:type="dxa"/>
            <w:tcMar/>
            <w:vAlign w:val="center"/>
          </w:tcPr>
          <w:p w:rsidRPr="00647D81" w:rsidR="005E3D05" w:rsidP="005E3D05" w:rsidRDefault="00BA1A8C" w14:paraId="060A65D0" w14:textId="0EB31436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</w:t>
            </w:r>
          </w:p>
        </w:tc>
        <w:tc>
          <w:tcPr>
            <w:tcW w:w="1413" w:type="dxa"/>
            <w:tcMar/>
            <w:vAlign w:val="center"/>
          </w:tcPr>
          <w:p w:rsidRPr="00647D81" w:rsidR="005E3D05" w:rsidP="005E3D05" w:rsidRDefault="005E3D05" w14:paraId="57F09056" w14:textId="32FC7AE2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5" w:type="dxa"/>
            <w:tcMar/>
          </w:tcPr>
          <w:p w:rsidR="005E3D05" w:rsidP="005E3D05" w:rsidRDefault="005E3D05" w14:paraId="1B030FDD" w14:textId="77777777">
            <w:pPr>
              <w:pStyle w:val="MSUES"/>
              <w:rPr>
                <w:rFonts w:ascii="Calibri" w:hAnsi="Calibri" w:cs="Calibri"/>
              </w:rPr>
            </w:pPr>
          </w:p>
          <w:p w:rsidRPr="00647D81" w:rsidR="005E3D05" w:rsidP="005E3D05" w:rsidRDefault="005E3D05" w14:paraId="42DE20CA" w14:textId="071B15C4">
            <w:pPr>
              <w:pStyle w:val="MSUES"/>
              <w:rPr>
                <w:rFonts w:ascii="Calibri" w:hAnsi="Calibri" w:cs="Calibri"/>
              </w:rPr>
            </w:pPr>
          </w:p>
        </w:tc>
      </w:tr>
      <w:tr w:rsidRPr="00375359" w:rsidR="005E3D05" w:rsidTr="5C2CC224" w14:paraId="4CED641F" w14:textId="77777777">
        <w:tc>
          <w:tcPr>
            <w:tcW w:w="4126" w:type="dxa"/>
            <w:tcMar/>
          </w:tcPr>
          <w:p w:rsidR="005E3D05" w:rsidP="005E3D05" w:rsidRDefault="005E3D05" w14:paraId="1039637C" w14:textId="77777777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eep Website Content Updated</w:t>
            </w:r>
          </w:p>
          <w:p w:rsidR="005E3D05" w:rsidP="005E3D05" w:rsidRDefault="005E3D05" w14:paraId="03636CC4" w14:textId="36150CB7">
            <w:pPr>
              <w:pStyle w:val="MSUES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tinue to Update Web Management Document</w:t>
            </w:r>
          </w:p>
        </w:tc>
        <w:tc>
          <w:tcPr>
            <w:tcW w:w="4195" w:type="dxa"/>
            <w:tcMar/>
          </w:tcPr>
          <w:p w:rsidRPr="00647D81" w:rsidR="005E3D05" w:rsidP="005E3D05" w:rsidRDefault="00BA1A8C" w14:paraId="18504EC2" w14:textId="09149E0F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nnah/Cheryl</w:t>
            </w:r>
            <w:r w:rsidR="00AF0BA1">
              <w:rPr>
                <w:rFonts w:ascii="Calibri" w:hAnsi="Calibri" w:cs="Calibri"/>
              </w:rPr>
              <w:t>/Summer</w:t>
            </w:r>
          </w:p>
        </w:tc>
        <w:tc>
          <w:tcPr>
            <w:tcW w:w="2411" w:type="dxa"/>
            <w:tcMar/>
            <w:vAlign w:val="center"/>
          </w:tcPr>
          <w:p w:rsidRPr="00647D81" w:rsidR="005E3D05" w:rsidP="005E3D05" w:rsidRDefault="00BA1A8C" w14:paraId="5BEA1AC1" w14:textId="67336E1A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nnah</w:t>
            </w:r>
          </w:p>
        </w:tc>
        <w:tc>
          <w:tcPr>
            <w:tcW w:w="1413" w:type="dxa"/>
            <w:tcMar/>
            <w:vAlign w:val="center"/>
          </w:tcPr>
          <w:p w:rsidRPr="00647D81" w:rsidR="005E3D05" w:rsidP="005E3D05" w:rsidRDefault="005E3D05" w14:paraId="3F113362" w14:textId="445CF92F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going</w:t>
            </w:r>
          </w:p>
        </w:tc>
        <w:tc>
          <w:tcPr>
            <w:tcW w:w="1705" w:type="dxa"/>
            <w:tcMar/>
          </w:tcPr>
          <w:p w:rsidRPr="00647D81" w:rsidR="005E3D05" w:rsidP="005E3D05" w:rsidRDefault="005E3D05" w14:paraId="11ED0534" w14:textId="3B13BEE0">
            <w:pPr>
              <w:pStyle w:val="MSUES"/>
              <w:rPr>
                <w:rFonts w:ascii="Calibri" w:hAnsi="Calibri" w:cs="Calibri"/>
              </w:rPr>
            </w:pPr>
          </w:p>
        </w:tc>
      </w:tr>
      <w:tr w:rsidRPr="00375359" w:rsidR="0043081E" w:rsidTr="5C2CC224" w14:paraId="11242C4F" w14:textId="77777777">
        <w:tc>
          <w:tcPr>
            <w:tcW w:w="4126" w:type="dxa"/>
            <w:tcMar/>
          </w:tcPr>
          <w:p w:rsidR="0043081E" w:rsidP="005E3D05" w:rsidRDefault="0043081E" w14:paraId="195C612B" w14:textId="0D9D6834">
            <w:pPr>
              <w:pStyle w:val="MSUES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artner with Membership Committee to provide marketing support</w:t>
            </w:r>
          </w:p>
        </w:tc>
        <w:tc>
          <w:tcPr>
            <w:tcW w:w="4195" w:type="dxa"/>
            <w:tcMar/>
          </w:tcPr>
          <w:p w:rsidR="0043081E" w:rsidP="005E3D05" w:rsidRDefault="0043081E" w14:paraId="08087BBA" w14:textId="43D4FF39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heryl </w:t>
            </w:r>
          </w:p>
        </w:tc>
        <w:tc>
          <w:tcPr>
            <w:tcW w:w="2411" w:type="dxa"/>
            <w:tcMar/>
            <w:vAlign w:val="center"/>
          </w:tcPr>
          <w:p w:rsidR="0043081E" w:rsidP="005E3D05" w:rsidRDefault="0012540F" w14:paraId="487F3E86" w14:textId="78AFFB6E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heryl </w:t>
            </w:r>
          </w:p>
        </w:tc>
        <w:tc>
          <w:tcPr>
            <w:tcW w:w="1413" w:type="dxa"/>
            <w:tcMar/>
            <w:vAlign w:val="center"/>
          </w:tcPr>
          <w:p w:rsidR="0043081E" w:rsidP="005E3D05" w:rsidRDefault="0012540F" w14:paraId="548E7E1C" w14:textId="1A7A0A6E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s needed</w:t>
            </w:r>
          </w:p>
        </w:tc>
        <w:tc>
          <w:tcPr>
            <w:tcW w:w="1705" w:type="dxa"/>
            <w:tcMar/>
          </w:tcPr>
          <w:p w:rsidR="0043081E" w:rsidP="005E3D05" w:rsidRDefault="0043081E" w14:paraId="7988D36E" w14:textId="77777777">
            <w:pPr>
              <w:pStyle w:val="MSUES"/>
              <w:rPr>
                <w:rFonts w:ascii="Calibri" w:hAnsi="Calibri" w:cs="Calibri"/>
              </w:rPr>
            </w:pPr>
          </w:p>
        </w:tc>
      </w:tr>
      <w:tr w:rsidRPr="00375359" w:rsidR="005E3D05" w:rsidTr="5C2CC224" w14:paraId="75112F22" w14:textId="77777777">
        <w:tc>
          <w:tcPr>
            <w:tcW w:w="4126" w:type="dxa"/>
            <w:tcMar/>
          </w:tcPr>
          <w:p w:rsidR="005E3D05" w:rsidP="005E3D05" w:rsidRDefault="005E3D05" w14:paraId="62B95444" w14:textId="3CAA28F7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Arial"/>
              </w:rPr>
              <w:t xml:space="preserve">Create a </w:t>
            </w:r>
            <w:r w:rsidR="00A3595B">
              <w:rPr>
                <w:rFonts w:ascii="Calibri" w:hAnsi="Calibri" w:cs="Arial"/>
              </w:rPr>
              <w:t xml:space="preserve">Member Toolbox </w:t>
            </w:r>
            <w:r w:rsidR="00D55EB2">
              <w:rPr>
                <w:rFonts w:ascii="Calibri" w:hAnsi="Calibri" w:cs="Arial"/>
              </w:rPr>
              <w:t>(</w:t>
            </w:r>
            <w:r w:rsidR="00561CDA">
              <w:rPr>
                <w:rFonts w:ascii="Calibri" w:hAnsi="Calibri" w:cs="Arial"/>
              </w:rPr>
              <w:t>marketing flyer</w:t>
            </w:r>
            <w:r w:rsidR="00D55EB2">
              <w:rPr>
                <w:rFonts w:ascii="Calibri" w:hAnsi="Calibri" w:cs="Arial"/>
              </w:rPr>
              <w:t>,</w:t>
            </w:r>
            <w:r w:rsidR="00B541F3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>general elevator speech</w:t>
            </w:r>
            <w:r w:rsidR="00D55EB2">
              <w:rPr>
                <w:rFonts w:ascii="Calibri" w:hAnsi="Calibri" w:cs="Arial"/>
              </w:rPr>
              <w:t>,</w:t>
            </w:r>
            <w:r w:rsidR="00B541F3">
              <w:rPr>
                <w:rFonts w:ascii="Calibri" w:hAnsi="Calibri" w:cs="Arial"/>
              </w:rPr>
              <w:t xml:space="preserve"> PPT </w:t>
            </w:r>
            <w:r w:rsidR="00B541F3">
              <w:rPr>
                <w:rFonts w:ascii="Calibri" w:hAnsi="Calibri" w:cs="Arial"/>
              </w:rPr>
              <w:lastRenderedPageBreak/>
              <w:t xml:space="preserve">template, </w:t>
            </w:r>
            <w:r w:rsidR="0054000F">
              <w:rPr>
                <w:rFonts w:ascii="Calibri" w:hAnsi="Calibri" w:cs="Arial"/>
              </w:rPr>
              <w:t xml:space="preserve">Association logos, </w:t>
            </w:r>
            <w:r w:rsidR="00D55EB2">
              <w:rPr>
                <w:rFonts w:ascii="Calibri" w:hAnsi="Calibri" w:cs="Arial"/>
              </w:rPr>
              <w:t>etc</w:t>
            </w:r>
            <w:r w:rsidR="0054000F">
              <w:rPr>
                <w:rFonts w:ascii="Calibri" w:hAnsi="Calibri" w:cs="Arial"/>
              </w:rPr>
              <w:t>.</w:t>
            </w:r>
            <w:r w:rsidR="00D55EB2">
              <w:rPr>
                <w:rFonts w:ascii="Calibri" w:hAnsi="Calibri" w:cs="Arial"/>
              </w:rPr>
              <w:t>)</w:t>
            </w:r>
            <w:r>
              <w:rPr>
                <w:rFonts w:ascii="Calibri" w:hAnsi="Calibri" w:cs="Arial"/>
              </w:rPr>
              <w:t xml:space="preserve"> for recruiting new members (Strategic Goal #4)</w:t>
            </w:r>
          </w:p>
        </w:tc>
        <w:tc>
          <w:tcPr>
            <w:tcW w:w="4195" w:type="dxa"/>
            <w:tcMar/>
          </w:tcPr>
          <w:p w:rsidRPr="00647D81" w:rsidR="005E3D05" w:rsidP="005E3D05" w:rsidRDefault="005E3D05" w14:paraId="7AE2A551" w14:textId="1DE09959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Entire Committee with Membership Committee</w:t>
            </w:r>
          </w:p>
        </w:tc>
        <w:tc>
          <w:tcPr>
            <w:tcW w:w="2411" w:type="dxa"/>
            <w:tcMar/>
            <w:vAlign w:val="center"/>
          </w:tcPr>
          <w:p w:rsidRPr="00647D81" w:rsidR="005E3D05" w:rsidP="005E3D05" w:rsidRDefault="0012540F" w14:paraId="63ED14DA" w14:textId="603B0349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</w:t>
            </w:r>
          </w:p>
        </w:tc>
        <w:tc>
          <w:tcPr>
            <w:tcW w:w="1413" w:type="dxa"/>
            <w:tcMar/>
            <w:vAlign w:val="center"/>
          </w:tcPr>
          <w:p w:rsidRPr="00647D81" w:rsidR="005E3D05" w:rsidP="005E3D05" w:rsidRDefault="005E3D05" w14:paraId="1945D5ED" w14:textId="5B944690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ly, 202</w:t>
            </w:r>
            <w:r w:rsidR="0012540F">
              <w:rPr>
                <w:rFonts w:ascii="Calibri" w:hAnsi="Calibri" w:cs="Calibri"/>
              </w:rPr>
              <w:t>3</w:t>
            </w:r>
          </w:p>
        </w:tc>
        <w:tc>
          <w:tcPr>
            <w:tcW w:w="1705" w:type="dxa"/>
            <w:tcMar/>
          </w:tcPr>
          <w:p w:rsidRPr="00647D81" w:rsidR="005E3D05" w:rsidP="005E3D05" w:rsidRDefault="005E3D05" w14:paraId="272C99B3" w14:textId="6263D63B">
            <w:pPr>
              <w:pStyle w:val="MSUES"/>
              <w:rPr>
                <w:rFonts w:ascii="Calibri" w:hAnsi="Calibri" w:cs="Calibri"/>
              </w:rPr>
            </w:pPr>
          </w:p>
        </w:tc>
      </w:tr>
      <w:tr w:rsidRPr="00375359" w:rsidR="005E3D05" w:rsidTr="5C2CC224" w14:paraId="6D308685" w14:textId="77777777">
        <w:tc>
          <w:tcPr>
            <w:tcW w:w="4126" w:type="dxa"/>
            <w:tcMar/>
          </w:tcPr>
          <w:p w:rsidR="005E3D05" w:rsidP="005E3D05" w:rsidRDefault="005E3D05" w14:paraId="2E34B434" w14:textId="33D00DAE">
            <w:pPr>
              <w:rPr>
                <w:rFonts w:cs="Arial"/>
              </w:rPr>
            </w:pPr>
            <w:r w:rsidRPr="00A31FAE">
              <w:rPr>
                <w:rFonts w:cs="Arial"/>
              </w:rPr>
              <w:t>Create a marketing schedule which includes Web, FB, newsletter, emails, etc.</w:t>
            </w:r>
            <w:r>
              <w:rPr>
                <w:rFonts w:cs="Arial"/>
              </w:rPr>
              <w:t xml:space="preserve"> (Strategic Goal #1)</w:t>
            </w:r>
          </w:p>
        </w:tc>
        <w:tc>
          <w:tcPr>
            <w:tcW w:w="4195" w:type="dxa"/>
            <w:tcMar/>
          </w:tcPr>
          <w:p w:rsidRPr="00647D81" w:rsidR="005E3D05" w:rsidP="005E3D05" w:rsidRDefault="005E3D05" w14:paraId="36F1E91C" w14:textId="7AB1E080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tire Committee with all other committees to determine needs</w:t>
            </w:r>
          </w:p>
        </w:tc>
        <w:tc>
          <w:tcPr>
            <w:tcW w:w="2411" w:type="dxa"/>
            <w:tcMar/>
            <w:vAlign w:val="center"/>
          </w:tcPr>
          <w:p w:rsidRPr="00647D81" w:rsidR="005E3D05" w:rsidP="005E3D05" w:rsidRDefault="00AF0BA1" w14:paraId="7988B62E" w14:textId="26A01A95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</w:t>
            </w:r>
          </w:p>
        </w:tc>
        <w:tc>
          <w:tcPr>
            <w:tcW w:w="1413" w:type="dxa"/>
            <w:tcMar/>
            <w:vAlign w:val="center"/>
          </w:tcPr>
          <w:p w:rsidRPr="00647D81" w:rsidR="005E3D05" w:rsidP="005E3D05" w:rsidRDefault="005E3D05" w14:paraId="0CC1E8D7" w14:textId="197D0213">
            <w:pPr>
              <w:pStyle w:val="MSU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y, 202</w:t>
            </w:r>
            <w:r w:rsidR="00AF0BA1">
              <w:rPr>
                <w:rFonts w:ascii="Calibri" w:hAnsi="Calibri" w:cs="Calibri"/>
              </w:rPr>
              <w:t>3</w:t>
            </w:r>
          </w:p>
        </w:tc>
        <w:tc>
          <w:tcPr>
            <w:tcW w:w="1705" w:type="dxa"/>
            <w:tcMar/>
          </w:tcPr>
          <w:p w:rsidRPr="00647D81" w:rsidR="005E3D05" w:rsidP="005E3D05" w:rsidRDefault="005E3D05" w14:paraId="060E49C4" w14:textId="6BC55270">
            <w:pPr>
              <w:pStyle w:val="MSUES"/>
              <w:rPr>
                <w:rFonts w:ascii="Calibri" w:hAnsi="Calibri" w:cs="Calibri"/>
              </w:rPr>
            </w:pPr>
          </w:p>
        </w:tc>
      </w:tr>
      <w:tr w:rsidRPr="00375359" w:rsidR="005E3D05" w:rsidTr="5C2CC224" w14:paraId="31DBA765" w14:textId="77777777">
        <w:tc>
          <w:tcPr>
            <w:tcW w:w="4126" w:type="dxa"/>
            <w:tcMar/>
          </w:tcPr>
          <w:p w:rsidRPr="00A31FAE" w:rsidR="005E3D05" w:rsidP="005E3D05" w:rsidRDefault="005E3D05" w14:paraId="2D12A258" w14:textId="0B5020B7">
            <w:pPr>
              <w:rPr>
                <w:rFonts w:cs="Arial"/>
              </w:rPr>
            </w:pPr>
            <w:r w:rsidRPr="5C2CC224" w:rsidR="5C2CC224">
              <w:rPr>
                <w:rFonts w:cs="Arial"/>
              </w:rPr>
              <w:t>Develop plan for recognition of new members at conference (swag item, etc.)</w:t>
            </w:r>
          </w:p>
        </w:tc>
        <w:tc>
          <w:tcPr>
            <w:tcW w:w="4195" w:type="dxa"/>
            <w:tcMar/>
          </w:tcPr>
          <w:p w:rsidR="005E3D05" w:rsidP="005E3D05" w:rsidRDefault="005E3D05" w14:paraId="3EEAD7F8" w14:textId="01079AA7">
            <w:pPr>
              <w:pStyle w:val="MSUES"/>
              <w:rPr>
                <w:rFonts w:ascii="Calibri" w:hAnsi="Calibri" w:cs="Calibri"/>
              </w:rPr>
            </w:pPr>
            <w:r w:rsidRPr="5C2CC224" w:rsidR="5C2CC224">
              <w:rPr>
                <w:rFonts w:ascii="Calibri" w:hAnsi="Calibri" w:cs="Calibri"/>
              </w:rPr>
              <w:t>Entire Committee</w:t>
            </w:r>
          </w:p>
        </w:tc>
        <w:tc>
          <w:tcPr>
            <w:tcW w:w="2411" w:type="dxa"/>
            <w:tcMar/>
            <w:vAlign w:val="center"/>
          </w:tcPr>
          <w:p w:rsidR="005E3D05" w:rsidP="005E3D05" w:rsidRDefault="005E3D05" w14:paraId="526C224E" w14:textId="53608F7D">
            <w:pPr>
              <w:pStyle w:val="MSUES"/>
              <w:rPr>
                <w:rFonts w:ascii="Calibri" w:hAnsi="Calibri" w:cs="Calibri"/>
              </w:rPr>
            </w:pPr>
            <w:r w:rsidRPr="5C2CC224" w:rsidR="5C2CC224">
              <w:rPr>
                <w:rFonts w:ascii="Calibri" w:hAnsi="Calibri" w:cs="Calibri"/>
              </w:rPr>
              <w:t xml:space="preserve">Cheryl </w:t>
            </w:r>
          </w:p>
        </w:tc>
        <w:tc>
          <w:tcPr>
            <w:tcW w:w="1413" w:type="dxa"/>
            <w:tcMar/>
            <w:vAlign w:val="center"/>
          </w:tcPr>
          <w:p w:rsidR="005E3D05" w:rsidP="005E3D05" w:rsidRDefault="005E3D05" w14:paraId="196CE2AE" w14:textId="046A7371">
            <w:pPr>
              <w:pStyle w:val="MSUES"/>
              <w:rPr>
                <w:rFonts w:ascii="Calibri" w:hAnsi="Calibri" w:cs="Calibri"/>
              </w:rPr>
            </w:pPr>
            <w:r w:rsidRPr="5C2CC224" w:rsidR="5C2CC224">
              <w:rPr>
                <w:rFonts w:ascii="Calibri" w:hAnsi="Calibri" w:cs="Calibri"/>
              </w:rPr>
              <w:t>September 2023</w:t>
            </w:r>
          </w:p>
        </w:tc>
        <w:tc>
          <w:tcPr>
            <w:tcW w:w="1705" w:type="dxa"/>
            <w:tcMar/>
          </w:tcPr>
          <w:p w:rsidRPr="00647D81" w:rsidR="005E3D05" w:rsidP="005E3D05" w:rsidRDefault="005E3D05" w14:paraId="0140E69C" w14:textId="77777777">
            <w:pPr>
              <w:pStyle w:val="MSUES"/>
              <w:rPr>
                <w:rFonts w:ascii="Calibri" w:hAnsi="Calibri" w:cs="Calibri"/>
              </w:rPr>
            </w:pPr>
          </w:p>
        </w:tc>
      </w:tr>
    </w:tbl>
    <w:p w:rsidR="00DF11C7" w:rsidP="00764FB9" w:rsidRDefault="00DF11C7" w14:paraId="16A781B0" w14:textId="77777777">
      <w:pPr>
        <w:pStyle w:val="MSUES"/>
        <w:rPr>
          <w:rFonts w:ascii="Calibri" w:hAnsi="Calibri"/>
        </w:rPr>
      </w:pPr>
    </w:p>
    <w:tbl>
      <w:tblPr>
        <w:tblW w:w="0" w:type="auto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 w:firstRow="1" w:lastRow="0" w:firstColumn="1" w:lastColumn="0" w:noHBand="0" w:noVBand="1"/>
      </w:tblPr>
      <w:tblGrid>
        <w:gridCol w:w="4135"/>
        <w:gridCol w:w="9715"/>
      </w:tblGrid>
      <w:tr w:rsidRPr="00375359" w:rsidR="00DF11C7" w:rsidTr="5C2CC224" w14:paraId="360D959D" w14:textId="77777777">
        <w:trPr>
          <w:tblHeader/>
        </w:trPr>
        <w:tc>
          <w:tcPr>
            <w:tcW w:w="4158" w:type="dxa"/>
            <w:shd w:val="clear" w:color="auto" w:fill="EEECE1"/>
            <w:tcMar/>
            <w:vAlign w:val="center"/>
          </w:tcPr>
          <w:p w:rsidR="00DF11C7" w:rsidP="00372221" w:rsidRDefault="00DF11C7" w14:paraId="3326E9E5" w14:textId="7777777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udget Request</w:t>
            </w:r>
          </w:p>
        </w:tc>
        <w:tc>
          <w:tcPr>
            <w:tcW w:w="9783" w:type="dxa"/>
            <w:shd w:val="clear" w:color="auto" w:fill="FFFFFF" w:themeFill="background1"/>
            <w:tcMar/>
            <w:vAlign w:val="center"/>
          </w:tcPr>
          <w:p w:rsidRPr="00375359" w:rsidR="00DF11C7" w:rsidP="00DF11C7" w:rsidRDefault="00A31FAE" w14:paraId="76E7CF6E" w14:textId="290AF810">
            <w:pPr>
              <w:pStyle w:val="MSUES"/>
              <w:rPr>
                <w:rFonts w:ascii="Calibri" w:hAnsi="Calibri"/>
              </w:rPr>
            </w:pPr>
            <w:r w:rsidRPr="5C2CC224" w:rsidR="5C2CC224">
              <w:rPr>
                <w:rFonts w:ascii="Calibri" w:hAnsi="Calibri"/>
              </w:rPr>
              <w:t>$500</w:t>
            </w:r>
          </w:p>
        </w:tc>
      </w:tr>
    </w:tbl>
    <w:p w:rsidR="00DF11C7" w:rsidP="00764FB9" w:rsidRDefault="00DF11C7" w14:paraId="7F75C9DF" w14:textId="77777777">
      <w:pPr>
        <w:pStyle w:val="MSUES"/>
        <w:rPr>
          <w:rFonts w:ascii="Calibri" w:hAnsi="Calibri"/>
        </w:rPr>
      </w:pPr>
    </w:p>
    <w:p w:rsidR="00375359" w:rsidP="00764FB9" w:rsidRDefault="00375359" w14:paraId="64CE760E" w14:textId="77777777">
      <w:pPr>
        <w:pStyle w:val="MSUES"/>
        <w:rPr>
          <w:rFonts w:ascii="Calibri" w:hAnsi="Calibri"/>
        </w:rPr>
      </w:pPr>
      <w:r>
        <w:rPr>
          <w:rFonts w:ascii="Calibri" w:hAnsi="Calibri"/>
        </w:rPr>
        <w:t xml:space="preserve">To add more lines, </w:t>
      </w:r>
      <w:r w:rsidR="00600C34">
        <w:rPr>
          <w:rFonts w:ascii="Calibri" w:hAnsi="Calibri"/>
        </w:rPr>
        <w:t>p</w:t>
      </w:r>
      <w:r>
        <w:rPr>
          <w:rFonts w:ascii="Calibri" w:hAnsi="Calibri"/>
        </w:rPr>
        <w:t xml:space="preserve">lace curser </w:t>
      </w:r>
      <w:r w:rsidR="00600C34">
        <w:rPr>
          <w:rFonts w:ascii="Calibri" w:hAnsi="Calibri"/>
        </w:rPr>
        <w:t>after the</w:t>
      </w:r>
      <w:r>
        <w:rPr>
          <w:rFonts w:ascii="Calibri" w:hAnsi="Calibri"/>
        </w:rPr>
        <w:t xml:space="preserve"> last box of the last row.   Hit “tab.”  Another row should appear.</w:t>
      </w:r>
    </w:p>
    <w:p w:rsidR="00723535" w:rsidP="00764FB9" w:rsidRDefault="00723535" w14:paraId="5F93F5A3" w14:textId="324D9AE1">
      <w:pPr>
        <w:pStyle w:val="MSUES"/>
        <w:rPr>
          <w:rFonts w:ascii="Calibri" w:hAnsi="Calibri"/>
        </w:rPr>
      </w:pPr>
    </w:p>
    <w:p w:rsidR="00375359" w:rsidP="00764FB9" w:rsidRDefault="00375359" w14:paraId="4A436666" w14:textId="77777777">
      <w:pPr>
        <w:pStyle w:val="MSUES"/>
        <w:rPr>
          <w:rFonts w:ascii="Calibri" w:hAnsi="Calibri"/>
        </w:rPr>
      </w:pPr>
    </w:p>
    <w:sectPr w:rsidR="00375359" w:rsidSect="00375359"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Pr="00723535" w:rsidR="0041498B" w:rsidP="00723535" w:rsidRDefault="0041498B" w14:paraId="317E30E5" w14:textId="77777777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:rsidRPr="00723535" w:rsidR="0041498B" w:rsidP="00723535" w:rsidRDefault="0041498B" w14:paraId="52106853" w14:textId="77777777">
      <w:pPr>
        <w:pStyle w:val="MSUES"/>
        <w:rPr>
          <w:rFonts w:ascii="Calibri" w:hAnsi="Calibri"/>
          <w:sz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Pr="00723535" w:rsidR="0041498B" w:rsidP="00723535" w:rsidRDefault="0041498B" w14:paraId="2AB5E0B4" w14:textId="77777777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:rsidRPr="00723535" w:rsidR="0041498B" w:rsidP="00723535" w:rsidRDefault="0041498B" w14:paraId="5000DC22" w14:textId="77777777">
      <w:pPr>
        <w:pStyle w:val="MSUES"/>
        <w:rPr>
          <w:rFonts w:ascii="Calibri" w:hAnsi="Calibri"/>
          <w:sz w:val="22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26024F7"/>
    <w:multiLevelType w:val="hybridMultilevel"/>
    <w:tmpl w:val="A8C04C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06C05E0"/>
    <w:multiLevelType w:val="hybridMultilevel"/>
    <w:tmpl w:val="095421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FEF2BD0"/>
    <w:multiLevelType w:val="hybridMultilevel"/>
    <w:tmpl w:val="52782D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42534353">
    <w:abstractNumId w:val="0"/>
  </w:num>
  <w:num w:numId="2" w16cid:durableId="1399665034">
    <w:abstractNumId w:val="3"/>
  </w:num>
  <w:num w:numId="3" w16cid:durableId="841942044">
    <w:abstractNumId w:val="2"/>
  </w:num>
  <w:num w:numId="4" w16cid:durableId="1156142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trackRevisions w:val="false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TM1MDYyMzM2NzZX0lEKTi0uzszPAykwrAUAsh00ISwAAAA="/>
  </w:docVars>
  <w:rsids>
    <w:rsidRoot w:val="00764FB9"/>
    <w:rsid w:val="00024536"/>
    <w:rsid w:val="000277ED"/>
    <w:rsid w:val="000559CC"/>
    <w:rsid w:val="000578EC"/>
    <w:rsid w:val="0006435F"/>
    <w:rsid w:val="000D2E8C"/>
    <w:rsid w:val="000D60C6"/>
    <w:rsid w:val="0012540F"/>
    <w:rsid w:val="00140695"/>
    <w:rsid w:val="001663A7"/>
    <w:rsid w:val="00211CE4"/>
    <w:rsid w:val="0022327C"/>
    <w:rsid w:val="00270FAB"/>
    <w:rsid w:val="00271B8C"/>
    <w:rsid w:val="002B6FBD"/>
    <w:rsid w:val="00372221"/>
    <w:rsid w:val="00375359"/>
    <w:rsid w:val="00382CA3"/>
    <w:rsid w:val="00397047"/>
    <w:rsid w:val="003B499C"/>
    <w:rsid w:val="003E7C82"/>
    <w:rsid w:val="003F2D58"/>
    <w:rsid w:val="0041498B"/>
    <w:rsid w:val="0043081E"/>
    <w:rsid w:val="00475514"/>
    <w:rsid w:val="004A4196"/>
    <w:rsid w:val="004F4C11"/>
    <w:rsid w:val="00510024"/>
    <w:rsid w:val="0054000F"/>
    <w:rsid w:val="00561CDA"/>
    <w:rsid w:val="0059421C"/>
    <w:rsid w:val="00596121"/>
    <w:rsid w:val="005969D5"/>
    <w:rsid w:val="005A340F"/>
    <w:rsid w:val="005B2179"/>
    <w:rsid w:val="005E3B46"/>
    <w:rsid w:val="005E3D05"/>
    <w:rsid w:val="005F1440"/>
    <w:rsid w:val="00600C34"/>
    <w:rsid w:val="0060729C"/>
    <w:rsid w:val="00647D81"/>
    <w:rsid w:val="00651A7F"/>
    <w:rsid w:val="00662351"/>
    <w:rsid w:val="00664FA3"/>
    <w:rsid w:val="00665680"/>
    <w:rsid w:val="00675982"/>
    <w:rsid w:val="00681299"/>
    <w:rsid w:val="006B7BBF"/>
    <w:rsid w:val="006E5A36"/>
    <w:rsid w:val="00723535"/>
    <w:rsid w:val="00764FB9"/>
    <w:rsid w:val="00794650"/>
    <w:rsid w:val="007A13EE"/>
    <w:rsid w:val="007A4B3F"/>
    <w:rsid w:val="007E425C"/>
    <w:rsid w:val="00801386"/>
    <w:rsid w:val="0084232E"/>
    <w:rsid w:val="0085042B"/>
    <w:rsid w:val="008C1FE0"/>
    <w:rsid w:val="009C6D1B"/>
    <w:rsid w:val="009E0938"/>
    <w:rsid w:val="009F27C9"/>
    <w:rsid w:val="00A110E1"/>
    <w:rsid w:val="00A31FAE"/>
    <w:rsid w:val="00A3595B"/>
    <w:rsid w:val="00A8450A"/>
    <w:rsid w:val="00A91A6D"/>
    <w:rsid w:val="00AD130F"/>
    <w:rsid w:val="00AF0BA1"/>
    <w:rsid w:val="00AF303B"/>
    <w:rsid w:val="00B1046D"/>
    <w:rsid w:val="00B21474"/>
    <w:rsid w:val="00B541F3"/>
    <w:rsid w:val="00B80A1F"/>
    <w:rsid w:val="00BA1A8C"/>
    <w:rsid w:val="00BA59A0"/>
    <w:rsid w:val="00BA5DBB"/>
    <w:rsid w:val="00BC1BE4"/>
    <w:rsid w:val="00BE1ADC"/>
    <w:rsid w:val="00C073D2"/>
    <w:rsid w:val="00C164F7"/>
    <w:rsid w:val="00C27069"/>
    <w:rsid w:val="00C345BA"/>
    <w:rsid w:val="00C7197C"/>
    <w:rsid w:val="00C92863"/>
    <w:rsid w:val="00CA0B64"/>
    <w:rsid w:val="00CB750D"/>
    <w:rsid w:val="00CE3BC8"/>
    <w:rsid w:val="00D2291E"/>
    <w:rsid w:val="00D22D85"/>
    <w:rsid w:val="00D338BD"/>
    <w:rsid w:val="00D55EB2"/>
    <w:rsid w:val="00D637BD"/>
    <w:rsid w:val="00D65AD6"/>
    <w:rsid w:val="00DA1F99"/>
    <w:rsid w:val="00DF11C7"/>
    <w:rsid w:val="00E06595"/>
    <w:rsid w:val="00E3020C"/>
    <w:rsid w:val="00E54A88"/>
    <w:rsid w:val="00E55F93"/>
    <w:rsid w:val="00E7133F"/>
    <w:rsid w:val="00E86687"/>
    <w:rsid w:val="00ED6B9C"/>
    <w:rsid w:val="00EE2398"/>
    <w:rsid w:val="00EF5338"/>
    <w:rsid w:val="00EF7AD2"/>
    <w:rsid w:val="00F04DC7"/>
    <w:rsid w:val="00F13E7D"/>
    <w:rsid w:val="00F3733C"/>
    <w:rsid w:val="00F602EC"/>
    <w:rsid w:val="00F60E54"/>
    <w:rsid w:val="00F86B8F"/>
    <w:rsid w:val="00FA2486"/>
    <w:rsid w:val="00FE2D16"/>
    <w:rsid w:val="00FE37A2"/>
    <w:rsid w:val="5C2CC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42076"/>
  <w15:chartTrackingRefBased/>
  <w15:docId w15:val="{8C52EB1D-E391-4CCB-ADCA-125CF75E7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F4C11"/>
    <w:pPr>
      <w:spacing w:after="200" w:line="276" w:lineRule="auto"/>
    </w:pPr>
    <w:rPr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MSUES" w:customStyle="1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</w:rPr>
  </w:style>
  <w:style w:type="table" w:styleId="TableGrid">
    <w:name w:val="Table Grid"/>
    <w:basedOn w:val="TableNormal"/>
    <w:uiPriority w:val="59"/>
    <w:rsid w:val="00764FB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semiHidden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semiHidden/>
    <w:rsid w:val="00723535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31FAE"/>
    <w:pPr>
      <w:ind w:left="720"/>
      <w:contextualSpacing/>
    </w:pPr>
    <w:rPr>
      <w:rFonts w:asciiTheme="minorHAnsi" w:hAnsiTheme="minorHAnsi" w:eastAsiaTheme="minorEastAsia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1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ssissippi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xtension Service</dc:creator>
  <keywords/>
  <lastModifiedBy>Cheryl Newberry</lastModifiedBy>
  <revision>24</revision>
  <lastPrinted>2014-03-20T18:55:00.0000000Z</lastPrinted>
  <dcterms:created xsi:type="dcterms:W3CDTF">2023-01-18T14:47:00.0000000Z</dcterms:created>
  <dcterms:modified xsi:type="dcterms:W3CDTF">2023-04-03T13:57:20.0625059Z</dcterms:modified>
</coreProperties>
</file>